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3E7C" w:rsidRDefault="00493E7C" w:rsidP="00493E7C">
      <w:r>
        <w:t>CoolSculpting before and after.veincosmetic.article.mz</w:t>
      </w:r>
    </w:p>
    <w:p w:rsidR="00493E7C" w:rsidRDefault="00493E7C">
      <w:r>
        <w:t xml:space="preserve">Kw </w:t>
      </w:r>
      <w:r>
        <w:t>CoolSculpting before and after</w:t>
      </w:r>
    </w:p>
    <w:p w:rsidR="00493E7C" w:rsidRDefault="00493E7C">
      <w:r>
        <w:t>/</w:t>
      </w:r>
      <w:r w:rsidRPr="00493E7C">
        <w:t xml:space="preserve"> </w:t>
      </w:r>
      <w:r>
        <w:t>CoolSculpting before and after</w:t>
      </w:r>
    </w:p>
    <w:p w:rsidR="00493E7C" w:rsidRDefault="00493E7C">
      <w:r>
        <w:t xml:space="preserve">Meta: CoolSculpting before and after pics showing reductions of belly fat, double chins, love handles, thigh fat, upper arm fat, back fat, neck fat and more. </w:t>
      </w:r>
    </w:p>
    <w:p w:rsidR="00493E7C" w:rsidRDefault="00493E7C">
      <w:r>
        <w:t>CoolSculpting before and after</w:t>
      </w:r>
      <w:r>
        <w:t xml:space="preserve"> | Real Patient Photos</w:t>
      </w:r>
    </w:p>
    <w:p w:rsidR="00CC061A" w:rsidRDefault="00CC061A">
      <w:r>
        <w:t>CoolSculpting before and after images reveal the amazing results men and women across America are seeing from freezing away their fat. The revolutionary procedure they are using to contour their bodies incorporates controlled cooling to tackle stubborn bulges by freezing fat cells to death.  CoolSculpting’s efficacy is not only revealed in before and after pictures, thousands of raving CoolSculpting reviews, and numerous clinical studies add further proof that fat freezing really works.</w:t>
      </w:r>
    </w:p>
    <w:p w:rsidR="00A6530A" w:rsidRDefault="00CC061A">
      <w:r>
        <w:t>Read on to learn more about the #1 non-invasive fat reduction treatment in the world and check out these CoolSculpting before and after images to determine if fat freezing is right for you.</w:t>
      </w:r>
    </w:p>
    <w:p w:rsidR="0046138B" w:rsidRPr="0046138B" w:rsidRDefault="0046138B" w:rsidP="0046138B">
      <w:pPr>
        <w:jc w:val="right"/>
        <w:rPr>
          <w:u w:val="single"/>
        </w:rPr>
      </w:pPr>
      <w:r w:rsidRPr="0046138B">
        <w:rPr>
          <w:u w:val="single"/>
        </w:rPr>
        <w:t>Learn more about CoolSculpting &gt;&gt;</w:t>
      </w:r>
    </w:p>
    <w:p w:rsidR="00CC061A" w:rsidRDefault="00CC061A">
      <w:r>
        <w:t>CoolSculpting Before and After Images*</w:t>
      </w:r>
    </w:p>
    <w:p w:rsidR="00CC061A" w:rsidRDefault="00CC061A">
      <w:r>
        <w:t>CoolSculpting before and after images demonstrate the slimming and sculpting effects of fat freezing. As with any cosmetic procedure, results may vary.* But these pics showcase real results, of real patients, and reveal the amazing transformation that is possible when a good candidate is treated by a skilled and experienced professional.</w:t>
      </w:r>
    </w:p>
    <w:p w:rsidR="00493E7C" w:rsidRDefault="00493E7C">
      <w:r>
        <w:t>[insert slideshow]</w:t>
      </w:r>
    </w:p>
    <w:p w:rsidR="00CC061A" w:rsidRDefault="00CC061A">
      <w:r>
        <w:t>Freezing Fat from Nearly Anywhere on the Body</w:t>
      </w:r>
    </w:p>
    <w:p w:rsidR="00CC061A" w:rsidRDefault="00CC061A">
      <w:r>
        <w:t>Not only do CoolSculpting before and after images reveal how effective the body contouring treatment is, they also demonstrate how versatile Cool</w:t>
      </w:r>
      <w:r w:rsidR="00EA73C8">
        <w:t>Sculpting can be. With an expansive</w:t>
      </w:r>
      <w:r>
        <w:t xml:space="preserve"> line of applicators, </w:t>
      </w:r>
      <w:r w:rsidR="00537D6D">
        <w:t>the Ve</w:t>
      </w:r>
      <w:r w:rsidR="00EA73C8">
        <w:t>in and Laser Institute can treat nearly any problem spot on the body</w:t>
      </w:r>
      <w:r w:rsidR="00537D6D">
        <w:t xml:space="preserve">. </w:t>
      </w:r>
      <w:proofErr w:type="gramStart"/>
      <w:r w:rsidR="00537D6D">
        <w:t>Popular treatment areas include the abdomen to reduce belly fat, the flanks to target love handles, the hips, the upper legs for inner and outer thigh fat, the upper arms, the back, the armpit area to reduce bra bulge, the submental region to reduce neck fat and double chins, the chest (a popular treatment area for men suffering from moobs or man boobs) and more.</w:t>
      </w:r>
      <w:proofErr w:type="gramEnd"/>
      <w:r w:rsidR="00537D6D">
        <w:t xml:space="preserve"> </w:t>
      </w:r>
    </w:p>
    <w:p w:rsidR="0046138B" w:rsidRDefault="0046138B">
      <w:r>
        <w:t>INSERT TEXT BOX</w:t>
      </w:r>
    </w:p>
    <w:p w:rsidR="0046138B" w:rsidRDefault="0046138B">
      <w:r>
        <w:t>The Leading Provider of CoolSculpting in Indiana</w:t>
      </w:r>
    </w:p>
    <w:p w:rsidR="0046138B" w:rsidRDefault="0046138B">
      <w:r>
        <w:t>Schedule a Complimentary Consultation and Get 25% off CoolSculpting Cost</w:t>
      </w:r>
    </w:p>
    <w:p w:rsidR="0046138B" w:rsidRDefault="0046138B">
      <w:r>
        <w:lastRenderedPageBreak/>
        <w:t>Button: Learn more about Fat Freezing</w:t>
      </w:r>
    </w:p>
    <w:p w:rsidR="00537D6D" w:rsidRDefault="00537D6D">
      <w:r>
        <w:t>Two Important Factors for Optimal Fat Freezing Results</w:t>
      </w:r>
    </w:p>
    <w:p w:rsidR="00537D6D" w:rsidRDefault="00537D6D">
      <w:r>
        <w:t xml:space="preserve">If you </w:t>
      </w:r>
      <w:r w:rsidR="0046138B">
        <w:t>want</w:t>
      </w:r>
      <w:r>
        <w:t xml:space="preserve"> some amazing CoolSculpting before and after images of your own, there are two factors that </w:t>
      </w:r>
      <w:r w:rsidR="00EA73C8">
        <w:t>affect</w:t>
      </w:r>
      <w:r>
        <w:t xml:space="preserve"> results more than anything </w:t>
      </w:r>
      <w:r w:rsidR="0046138B">
        <w:t>else does:</w:t>
      </w:r>
      <w:r>
        <w:t xml:space="preserve"> your candidacy for the fat freezing treatment and the skill and experience of the professional performing the CoolSculpting procedure.</w:t>
      </w:r>
    </w:p>
    <w:p w:rsidR="00537D6D" w:rsidRDefault="00537D6D">
      <w:r w:rsidRPr="00EA73C8">
        <w:rPr>
          <w:b/>
        </w:rPr>
        <w:t>Is CoolSculpting Right for Me?</w:t>
      </w:r>
      <w:r w:rsidR="00EA73C8">
        <w:rPr>
          <w:b/>
        </w:rPr>
        <w:t xml:space="preserve"> </w:t>
      </w:r>
      <w:r>
        <w:t>In all honesty, it may not be. CoolSculpting is intend</w:t>
      </w:r>
      <w:r w:rsidR="00EA73C8">
        <w:t>ed</w:t>
      </w:r>
      <w:r>
        <w:t xml:space="preserve"> for relatively healthy men and women who live active life styles but struggle from </w:t>
      </w:r>
      <w:r w:rsidR="00493E7C">
        <w:t>stubborn bulges that resist diet and exercise. CoolSculpting is not a weight loss treatment and is may not be well suited for</w:t>
      </w:r>
      <w:r w:rsidR="00EA73C8">
        <w:t xml:space="preserve"> everyone.</w:t>
      </w:r>
      <w:r w:rsidR="00493E7C">
        <w:t xml:space="preserve"> The best way to discover if CoolSculpting is right for you is to schedule a complimentary consultation with the Vein and Laser Institute, the premier CoolSculpting provider in Indiana.</w:t>
      </w:r>
    </w:p>
    <w:p w:rsidR="00493E7C" w:rsidRDefault="00493E7C">
      <w:r w:rsidRPr="00EA73C8">
        <w:rPr>
          <w:b/>
        </w:rPr>
        <w:t>Not All Providers Are Created Equal</w:t>
      </w:r>
      <w:r w:rsidR="00EA73C8">
        <w:rPr>
          <w:b/>
        </w:rPr>
        <w:t xml:space="preserve">: </w:t>
      </w:r>
      <w:r>
        <w:t xml:space="preserve">Just like cosmetic </w:t>
      </w:r>
      <w:r w:rsidR="00EA73C8">
        <w:t xml:space="preserve">body contouring </w:t>
      </w:r>
      <w:r>
        <w:t>surgeries</w:t>
      </w:r>
      <w:r w:rsidR="00EA73C8">
        <w:t xml:space="preserve">, </w:t>
      </w:r>
      <w:r>
        <w:t xml:space="preserve">like liposuction or a </w:t>
      </w:r>
      <w:r w:rsidR="0046138B">
        <w:t>face-lift</w:t>
      </w:r>
      <w:r>
        <w:t>, CoolSculpting is a technique sensitive procedure. This means the ability and experience of the professional performing the fat freezing treatment influences both your experience and your results. For the most optimal fat reduction possible, choose a reputable CoolSculpting provider</w:t>
      </w:r>
    </w:p>
    <w:p w:rsidR="00493E7C" w:rsidRDefault="00493E7C">
      <w:r>
        <w:t>Ready for Some CoolSculpting Before and After Pics of Your Own?</w:t>
      </w:r>
    </w:p>
    <w:p w:rsidR="00493E7C" w:rsidRDefault="00493E7C">
      <w:r>
        <w:t xml:space="preserve">If you are ready to reduce bulges, sculpt attractive contours, and create some amazing CoolSculpting before and after images of your own, the first step is to schedule a complimentary consultation with the Vein and Laser Institute. With three convenient locations in Valparaiso, Crown Point, and Munster, the Vein and Laser Institute is the premier CoolSculpting Indiana provider. Contact Vein and Laser online by filling out the form below or </w:t>
      </w:r>
      <w:r w:rsidRPr="00493E7C">
        <w:t>calling (219) 736-8118.</w:t>
      </w:r>
      <w:bookmarkStart w:id="0" w:name="_GoBack"/>
      <w:bookmarkEnd w:id="0"/>
    </w:p>
    <w:p w:rsidR="0046138B" w:rsidRDefault="0046138B"/>
    <w:p w:rsidR="0046138B" w:rsidRDefault="0046138B"/>
    <w:p w:rsidR="0046138B" w:rsidRDefault="0046138B"/>
    <w:sectPr w:rsidR="004613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NTU2MjSzMDIyNzRT0lEKTi0uzszPAykwrAUATOI8VCwAAAA="/>
  </w:docVars>
  <w:rsids>
    <w:rsidRoot w:val="00CC061A"/>
    <w:rsid w:val="0046138B"/>
    <w:rsid w:val="00493E7C"/>
    <w:rsid w:val="00537D6D"/>
    <w:rsid w:val="006F1251"/>
    <w:rsid w:val="00CC061A"/>
    <w:rsid w:val="00EA73C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629</Words>
  <Characters>3450</Characters>
  <Application>Microsoft Office Word</Application>
  <DocSecurity>0</DocSecurity>
  <Lines>76</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25T19:08:00Z</dcterms:created>
  <dcterms:modified xsi:type="dcterms:W3CDTF">2019-07-25T19:58:00Z</dcterms:modified>
</cp:coreProperties>
</file>